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3C64" w:rsidRDefault="001F4BB3" w:rsidP="00FE5E74">
      <w:pPr>
        <w:jc w:val="center"/>
      </w:pPr>
      <w:r>
        <w:t>Final Project Plan</w:t>
      </w:r>
    </w:p>
    <w:p w:rsidR="001F4BB3" w:rsidRDefault="001F4BB3">
      <w:r>
        <w:t xml:space="preserve">Data set: US Airport Statistics ( </w:t>
      </w:r>
      <w:hyperlink r:id="rId4" w:history="1">
        <w:r w:rsidRPr="00FA5112">
          <w:rPr>
            <w:rStyle w:val="Hyperlink"/>
          </w:rPr>
          <w:t>http://jse.amstat.org/datasets/airport.dat.txt</w:t>
        </w:r>
      </w:hyperlink>
      <w:r>
        <w:t xml:space="preserve"> )</w:t>
      </w:r>
    </w:p>
    <w:p w:rsidR="001F4BB3" w:rsidRDefault="001F4BB3">
      <w:r>
        <w:t xml:space="preserve">Introduction of the data set: </w:t>
      </w:r>
      <w:hyperlink r:id="rId5" w:history="1">
        <w:r w:rsidRPr="00FA5112">
          <w:rPr>
            <w:rStyle w:val="Hyperlink"/>
          </w:rPr>
          <w:t>http://jse.amstat.org/datasets/airport.txt</w:t>
        </w:r>
      </w:hyperlink>
      <w:r>
        <w:t xml:space="preserve"> </w:t>
      </w:r>
    </w:p>
    <w:p w:rsidR="001F4BB3" w:rsidRDefault="00FE5E74">
      <w:r>
        <w:t>Group: Yan Gao (only myself)</w:t>
      </w:r>
    </w:p>
    <w:p w:rsidR="001F4BB3" w:rsidRDefault="001F4BB3" w:rsidP="001F4BB3">
      <w:r>
        <w:t xml:space="preserve">My intention: This is a data set of </w:t>
      </w:r>
      <w:r>
        <w:t xml:space="preserve">135 large and </w:t>
      </w:r>
      <w:r w:rsidRPr="00B83C16">
        <w:rPr>
          <w:noProof/>
        </w:rPr>
        <w:t>medium</w:t>
      </w:r>
      <w:r w:rsidR="00B83C16">
        <w:rPr>
          <w:noProof/>
        </w:rPr>
        <w:t>-</w:t>
      </w:r>
      <w:r w:rsidRPr="00B83C16">
        <w:rPr>
          <w:noProof/>
        </w:rPr>
        <w:t>sized</w:t>
      </w:r>
      <w:r>
        <w:t xml:space="preserve"> air hubs</w:t>
      </w:r>
      <w:r>
        <w:t xml:space="preserve"> </w:t>
      </w:r>
      <w:r>
        <w:t>in the United States</w:t>
      </w:r>
      <w:r>
        <w:t xml:space="preserve">. I want to find if there are any group patterns show up in the different cities, also to see the definition between large and medium size among these airports. </w:t>
      </w:r>
      <w:r w:rsidR="00FE5E74">
        <w:t xml:space="preserve">There might be some cities have special phenomena or the large airport might suppress other ones in </w:t>
      </w:r>
      <w:r w:rsidR="00B83C16">
        <w:t xml:space="preserve">the </w:t>
      </w:r>
      <w:r w:rsidR="00FE5E74" w:rsidRPr="00B83C16">
        <w:rPr>
          <w:noProof/>
        </w:rPr>
        <w:t>same</w:t>
      </w:r>
      <w:r w:rsidR="00FE5E74">
        <w:t xml:space="preserve"> city.</w:t>
      </w:r>
    </w:p>
    <w:p w:rsidR="00FE5E74" w:rsidRDefault="00FE5E74" w:rsidP="001F4BB3">
      <w:r>
        <w:t>M</w:t>
      </w:r>
      <w:r>
        <w:rPr>
          <w:rFonts w:hint="eastAsia"/>
        </w:rPr>
        <w:t>eth</w:t>
      </w:r>
      <w:r>
        <w:t xml:space="preserve">ods: To tell the different sizes among the airports, I’ll </w:t>
      </w:r>
      <w:proofErr w:type="gramStart"/>
      <w:r>
        <w:t>definitely use</w:t>
      </w:r>
      <w:proofErr w:type="gramEnd"/>
      <w:r>
        <w:t xml:space="preserve"> clustering analysis. Beside</w:t>
      </w:r>
      <w:r w:rsidR="00B83C16">
        <w:t>s</w:t>
      </w:r>
      <w:r>
        <w:t xml:space="preserve"> that, I might use </w:t>
      </w:r>
      <w:r w:rsidR="00B83C16" w:rsidRPr="00B83C16">
        <w:rPr>
          <w:noProof/>
        </w:rPr>
        <w:t>ggqqplot</w:t>
      </w:r>
      <w:r w:rsidR="00B83C16">
        <w:t xml:space="preserve"> to check the </w:t>
      </w:r>
      <w:r w:rsidR="00B83C16" w:rsidRPr="00B83C16">
        <w:rPr>
          <w:noProof/>
        </w:rPr>
        <w:t>normalrality</w:t>
      </w:r>
      <w:r w:rsidR="00B83C16">
        <w:t xml:space="preserve"> of the distribution of s</w:t>
      </w:r>
      <w:r w:rsidR="00B83C16" w:rsidRPr="00B83C16">
        <w:t>cheduled departures</w:t>
      </w:r>
      <w:r w:rsidR="00B83C16">
        <w:t xml:space="preserve"> and try to calculate its variance to check the </w:t>
      </w:r>
      <w:r w:rsidR="00B83C16" w:rsidRPr="00B83C16">
        <w:rPr>
          <w:noProof/>
        </w:rPr>
        <w:t>airport</w:t>
      </w:r>
      <w:bookmarkStart w:id="0" w:name="_GoBack"/>
      <w:bookmarkEnd w:id="0"/>
      <w:r w:rsidR="00B83C16" w:rsidRPr="00B83C16">
        <w:rPr>
          <w:noProof/>
        </w:rPr>
        <w:t>s</w:t>
      </w:r>
      <w:r w:rsidR="00B83C16">
        <w:rPr>
          <w:noProof/>
        </w:rPr>
        <w:t>'</w:t>
      </w:r>
      <w:r w:rsidR="00B83C16">
        <w:t xml:space="preserve"> capability distribution. And use a </w:t>
      </w:r>
      <w:r w:rsidR="00B83C16" w:rsidRPr="00B83C16">
        <w:rPr>
          <w:noProof/>
        </w:rPr>
        <w:t>two-sample</w:t>
      </w:r>
      <w:r w:rsidR="00B83C16">
        <w:t xml:space="preserve"> test to find whether there is any relation between the p</w:t>
      </w:r>
      <w:r w:rsidR="00B83C16" w:rsidRPr="00B83C16">
        <w:t>erformed departures</w:t>
      </w:r>
      <w:r w:rsidR="00B83C16">
        <w:t xml:space="preserve"> and e</w:t>
      </w:r>
      <w:r w:rsidR="00B83C16" w:rsidRPr="00B83C16">
        <w:t>nplaned revenue tons of freight</w:t>
      </w:r>
      <w:r w:rsidR="00B83C16">
        <w:t>.</w:t>
      </w:r>
    </w:p>
    <w:sectPr w:rsidR="00FE5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jY3MrKwNDAzMTNV0lEKTi0uzszPAykwrAUAYVqZPiwAAAA="/>
  </w:docVars>
  <w:rsids>
    <w:rsidRoot w:val="001F4BB3"/>
    <w:rsid w:val="001F4BB3"/>
    <w:rsid w:val="00603C64"/>
    <w:rsid w:val="00B83C16"/>
    <w:rsid w:val="00FE5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071AD"/>
  <w15:chartTrackingRefBased/>
  <w15:docId w15:val="{03F769F3-E055-48F7-BE2C-510C9A980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B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B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jse.amstat.org/datasets/airport.txt" TargetMode="External"/><Relationship Id="rId4" Type="http://schemas.openxmlformats.org/officeDocument/2006/relationships/hyperlink" Target="http://jse.amstat.org/datasets/airport.dat.t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Gao</dc:creator>
  <cp:keywords/>
  <dc:description/>
  <cp:lastModifiedBy>Yan Gao</cp:lastModifiedBy>
  <cp:revision>1</cp:revision>
  <dcterms:created xsi:type="dcterms:W3CDTF">2019-02-26T05:48:00Z</dcterms:created>
  <dcterms:modified xsi:type="dcterms:W3CDTF">2019-02-26T06:18:00Z</dcterms:modified>
</cp:coreProperties>
</file>